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D4E87" w:rsidR="00676CA0" w:rsidP="00EA4F2A" w:rsidRDefault="00E2332E" w14:paraId="0AF39C37" w14:textId="55D7C362">
      <w:pPr>
        <w:pStyle w:val="Heading1"/>
        <w:jc w:val="right"/>
        <w:rPr>
          <w:rFonts w:ascii="Calibri" w:hAnsi="Calibri" w:cs="Arial"/>
          <w:color w:val="4472C4" w:themeColor="accent5"/>
          <w:sz w:val="52"/>
          <w:szCs w:val="52"/>
          <w:lang w:val="en-CA"/>
        </w:rPr>
      </w:pPr>
      <w:r w:rsidRPr="00E619F6">
        <w:rPr>
          <w:rFonts w:ascii="Calibri" w:hAnsi="Calibri" w:cs="Arial"/>
          <w:noProof/>
          <w:color w:val="A8D08D" w:themeColor="accent6" w:themeTint="99"/>
          <w:sz w:val="44"/>
          <w:szCs w:val="44"/>
        </w:rPr>
        <w:drawing>
          <wp:anchor distT="0" distB="0" distL="114300" distR="114300" simplePos="0" relativeHeight="251662336" behindDoc="0" locked="0" layoutInCell="1" allowOverlap="1" wp14:anchorId="516F5713" wp14:editId="41875117">
            <wp:simplePos x="0" y="0"/>
            <wp:positionH relativeFrom="margin">
              <wp:align>left</wp:align>
            </wp:positionH>
            <wp:positionV relativeFrom="paragraph">
              <wp:posOffset>-276860</wp:posOffset>
            </wp:positionV>
            <wp:extent cx="1866900" cy="827405"/>
            <wp:effectExtent l="0" t="0" r="0" b="0"/>
            <wp:wrapNone/>
            <wp:docPr id="4" name="Picture 4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332E" w:rsidR="0078072D">
        <w:rPr>
          <w:rFonts w:ascii="Calibri" w:hAnsi="Calibri" w:cs="Arial"/>
          <w:noProof/>
          <w:color w:val="A8D08D"/>
          <w:sz w:val="44"/>
          <w:szCs w:val="44"/>
          <w:lang w:val="en-CA" w:eastAsia="en-CA"/>
        </w:rPr>
        <w:t>Refund Request</w:t>
      </w:r>
    </w:p>
    <w:p w:rsidRPr="00EA492F" w:rsidR="003276EA" w:rsidP="003A5D18" w:rsidRDefault="00EA492F" w14:paraId="3EBC9F54" w14:textId="77777777">
      <w:pPr>
        <w:rPr>
          <w:rFonts w:ascii="Calibri" w:hAnsi="Calibri" w:cs="Arial"/>
          <w:szCs w:val="32"/>
          <w:lang w:val="en-CA"/>
        </w:rPr>
      </w:pPr>
      <w:r>
        <w:rPr>
          <w:rFonts w:ascii="Calibri" w:hAnsi="Calibri" w:cs="Arial"/>
          <w:noProof/>
          <w:szCs w:val="32"/>
          <w:lang w:val="en-CA"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611E80" wp14:editId="1053221B">
                <wp:simplePos x="0" y="0"/>
                <wp:positionH relativeFrom="column">
                  <wp:posOffset>1143000</wp:posOffset>
                </wp:positionH>
                <wp:positionV relativeFrom="paragraph">
                  <wp:posOffset>24130</wp:posOffset>
                </wp:positionV>
                <wp:extent cx="5905500" cy="9525"/>
                <wp:effectExtent l="19050" t="19050" r="19050" b="28575"/>
                <wp:wrapNone/>
                <wp:docPr id="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5500" cy="952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66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4CBE2099">
              <v:shapetype id="_x0000_t32" coordsize="21600,21600" o:oned="t" filled="f" o:spt="32" path="m,l21600,21600e" w14:anchorId="0D85CA8F">
                <v:path fillok="f" arrowok="t" o:connecttype="none"/>
                <o:lock v:ext="edit" shapetype="t"/>
              </v:shapetype>
              <v:shape id="AutoShape 39" style="position:absolute;margin-left:90pt;margin-top:1.9pt;width:46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f60" strokeweight="3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">
                <v:shadow color="#1f4d78" opacity=".5" offset="1pt"/>
              </v:shape>
            </w:pict>
          </mc:Fallback>
        </mc:AlternateContent>
      </w:r>
    </w:p>
    <w:p w:rsidRPr="00E2332E" w:rsidR="007D4E87" w:rsidP="00AB3923" w:rsidRDefault="0078072D" w14:paraId="65393FF1" w14:textId="6F9DD369">
      <w:pPr>
        <w:jc w:val="right"/>
        <w:rPr>
          <w:rFonts w:ascii="Calibri" w:hAnsi="Calibri" w:cs="Arial"/>
          <w:b/>
          <w:color w:val="A8D08D"/>
          <w:sz w:val="28"/>
          <w:szCs w:val="28"/>
          <w:lang w:val="en-CA"/>
        </w:rPr>
      </w:pPr>
      <w:r w:rsidRPr="67762312" w:rsidR="0078072D">
        <w:rPr>
          <w:rFonts w:ascii="Calibri" w:hAnsi="Calibri" w:cs="Arial"/>
          <w:b w:val="1"/>
          <w:bCs w:val="1"/>
          <w:color w:val="A8D08D" w:themeColor="accent6" w:themeTint="99" w:themeShade="FF"/>
          <w:sz w:val="28"/>
          <w:szCs w:val="28"/>
          <w:lang w:val="en-CA"/>
        </w:rPr>
        <w:t>Summer</w:t>
      </w:r>
      <w:r w:rsidRPr="67762312" w:rsidR="00EA4F2A">
        <w:rPr>
          <w:rFonts w:ascii="Calibri" w:hAnsi="Calibri" w:cs="Arial"/>
          <w:b w:val="1"/>
          <w:bCs w:val="1"/>
          <w:color w:val="A8D08D" w:themeColor="accent6" w:themeTint="99" w:themeShade="FF"/>
          <w:sz w:val="28"/>
          <w:szCs w:val="28"/>
          <w:lang w:val="en-CA"/>
        </w:rPr>
        <w:t xml:space="preserve"> 20</w:t>
      </w:r>
      <w:r w:rsidRPr="67762312" w:rsidR="005B7C4F">
        <w:rPr>
          <w:rFonts w:ascii="Calibri" w:hAnsi="Calibri" w:cs="Arial"/>
          <w:b w:val="1"/>
          <w:bCs w:val="1"/>
          <w:color w:val="A8D08D" w:themeColor="accent6" w:themeTint="99" w:themeShade="FF"/>
          <w:sz w:val="28"/>
          <w:szCs w:val="28"/>
          <w:lang w:val="en-CA"/>
        </w:rPr>
        <w:t>2</w:t>
      </w:r>
      <w:r w:rsidRPr="67762312" w:rsidR="00A77422">
        <w:rPr>
          <w:rFonts w:ascii="Calibri" w:hAnsi="Calibri" w:cs="Arial"/>
          <w:b w:val="1"/>
          <w:bCs w:val="1"/>
          <w:color w:val="A8D08D" w:themeColor="accent6" w:themeTint="99" w:themeShade="FF"/>
          <w:sz w:val="28"/>
          <w:szCs w:val="28"/>
          <w:lang w:val="en-CA"/>
        </w:rPr>
        <w:t>4</w:t>
      </w:r>
    </w:p>
    <w:p w:rsidR="2F147AFA" w:rsidP="67762312" w:rsidRDefault="2F147AFA" w14:paraId="3A3EFD69" w14:textId="3EBA33F5">
      <w:pPr>
        <w:pStyle w:val="Normal"/>
        <w:rPr>
          <w:rFonts w:ascii="Calibri" w:hAnsi="Calibri" w:cs="Arial" w:asciiTheme="minorAscii" w:hAnsiTheme="minorAscii"/>
          <w:b w:val="1"/>
          <w:bCs w:val="1"/>
          <w:sz w:val="19"/>
          <w:szCs w:val="19"/>
          <w:u w:val="single"/>
          <w:lang w:val="en-CA"/>
        </w:rPr>
      </w:pPr>
      <w:r w:rsidRPr="67762312" w:rsidR="2F147AFA">
        <w:rPr>
          <w:rFonts w:ascii="Calibri" w:hAnsi="Calibri" w:cs="Arial" w:asciiTheme="minorAscii" w:hAnsiTheme="minorAscii"/>
          <w:b w:val="1"/>
          <w:bCs w:val="1"/>
          <w:sz w:val="19"/>
          <w:szCs w:val="19"/>
          <w:u w:val="single"/>
          <w:lang w:val="en-CA"/>
        </w:rPr>
        <w:t>Your refund request can either be submitted in person at camp or sent by email to</w:t>
      </w:r>
    </w:p>
    <w:p w:rsidRPr="006E5CEC" w:rsidR="006E5CEC" w:rsidP="006E5CEC" w:rsidRDefault="00B52228" w14:paraId="3D03DC69" w14:textId="77777777">
      <w:pPr>
        <w:rPr>
          <w:rFonts w:eastAsiaTheme="majorEastAsia"/>
        </w:rPr>
      </w:pPr>
      <w:hyperlink w:history="1" r:id="rId9">
        <w:r w:rsidRPr="006E5CEC" w:rsidR="006E5CEC">
          <w:rPr>
            <w:rStyle w:val="Hyperlink"/>
            <w:rFonts w:eastAsiaTheme="majorEastAsia"/>
          </w:rPr>
          <w:t>administration@profaqua.ca</w:t>
        </w:r>
      </w:hyperlink>
    </w:p>
    <w:p w:rsidRPr="000076AF" w:rsidR="007F467E" w:rsidP="00E96F57" w:rsidRDefault="0078072D" w14:paraId="427FF671" w14:textId="77777777">
      <w:pPr>
        <w:pStyle w:val="BodyText2"/>
        <w:numPr>
          <w:ilvl w:val="0"/>
          <w:numId w:val="7"/>
        </w:numPr>
        <w:spacing w:before="120"/>
        <w:ind w:left="714" w:hanging="357"/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We will only refund entire weeks. </w:t>
      </w:r>
    </w:p>
    <w:p w:rsidRPr="000076AF" w:rsidR="007E1518" w:rsidP="003D3039" w:rsidRDefault="0078072D" w14:paraId="421E2EFC" w14:textId="0FADA341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T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his Refund Request must be received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at least 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10 days </w:t>
      </w:r>
      <w:r w:rsidR="00764FA0">
        <w:rPr>
          <w:rFonts w:asciiTheme="minorHAnsi" w:hAnsiTheme="minorHAnsi"/>
          <w:i w:val="0"/>
          <w:iCs w:val="0"/>
          <w:sz w:val="19"/>
          <w:szCs w:val="19"/>
          <w:lang w:val="en-CA"/>
        </w:rPr>
        <w:t>before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he beginning of the week you are </w:t>
      </w:r>
      <w:r w:rsidR="00ED3311">
        <w:rPr>
          <w:rFonts w:asciiTheme="minorHAnsi" w:hAnsiTheme="minorHAnsi"/>
          <w:i w:val="0"/>
          <w:iCs w:val="0"/>
          <w:sz w:val="19"/>
          <w:szCs w:val="19"/>
          <w:lang w:val="en-CA"/>
        </w:rPr>
        <w:t>canceling</w:t>
      </w:r>
      <w:r w:rsidR="005B7C4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 to be eligible for a refund</w:t>
      </w: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. </w:t>
      </w:r>
    </w:p>
    <w:p w:rsidRPr="000076AF" w:rsidR="0078072D" w:rsidP="003D3039" w:rsidRDefault="00961E54" w14:paraId="1AFD4800" w14:textId="6E2299DC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iCs w:val="0"/>
          <w:sz w:val="19"/>
          <w:szCs w:val="19"/>
          <w:lang w:val="en-CA"/>
        </w:rPr>
      </w:pPr>
      <w:r w:rsidRPr="00961E54">
        <w:rPr>
          <w:rFonts w:asciiTheme="minorHAnsi" w:hAnsiTheme="minorHAnsi"/>
          <w:i w:val="0"/>
          <w:iCs w:val="0"/>
          <w:sz w:val="19"/>
          <w:szCs w:val="19"/>
          <w:lang w:val="en-CA"/>
        </w:rPr>
        <w:t xml:space="preserve">Refunds are made by credit card or </w:t>
      </w:r>
      <w:r>
        <w:rPr>
          <w:rFonts w:asciiTheme="minorHAnsi" w:hAnsiTheme="minorHAnsi"/>
          <w:i w:val="0"/>
          <w:iCs w:val="0"/>
          <w:sz w:val="19"/>
          <w:szCs w:val="19"/>
          <w:lang w:val="en-CA"/>
        </w:rPr>
        <w:t>e-</w:t>
      </w:r>
      <w:r w:rsidRPr="00961E54">
        <w:rPr>
          <w:rFonts w:asciiTheme="minorHAnsi" w:hAnsiTheme="minorHAnsi"/>
          <w:i w:val="0"/>
          <w:iCs w:val="0"/>
          <w:sz w:val="19"/>
          <w:szCs w:val="19"/>
          <w:lang w:val="en-CA"/>
        </w:rPr>
        <w:t>transfer within 30 business days of receipt of this form.</w:t>
      </w:r>
    </w:p>
    <w:p w:rsidRPr="00E96F57" w:rsidR="00E96F57" w:rsidP="00E96F57" w:rsidRDefault="0078072D" w14:paraId="01BFE24C" w14:textId="77777777">
      <w:pPr>
        <w:pStyle w:val="BodyText2"/>
        <w:numPr>
          <w:ilvl w:val="0"/>
          <w:numId w:val="7"/>
        </w:numPr>
        <w:rPr>
          <w:rFonts w:asciiTheme="minorHAnsi" w:hAnsiTheme="minorHAnsi"/>
          <w:i w:val="0"/>
          <w:sz w:val="19"/>
          <w:szCs w:val="19"/>
          <w:lang w:val="en-CA"/>
        </w:rPr>
      </w:pPr>
      <w:r w:rsidRPr="000076AF">
        <w:rPr>
          <w:rFonts w:asciiTheme="minorHAnsi" w:hAnsiTheme="minorHAnsi"/>
          <w:i w:val="0"/>
          <w:iCs w:val="0"/>
          <w:sz w:val="19"/>
          <w:szCs w:val="19"/>
          <w:lang w:val="en-CA"/>
        </w:rPr>
        <w:t>A 10 percent administrative fee will be charged for all cancellations.</w:t>
      </w:r>
    </w:p>
    <w:p w:rsidRPr="00E96F57" w:rsidR="00700B36" w:rsidP="00E96F57" w:rsidRDefault="0078072D" w14:paraId="39593D39" w14:textId="6475E701">
      <w:pPr>
        <w:pStyle w:val="BodyText2"/>
        <w:spacing w:before="120"/>
        <w:rPr>
          <w:rFonts w:asciiTheme="minorHAnsi" w:hAnsiTheme="minorHAnsi"/>
          <w:i w:val="0"/>
          <w:sz w:val="19"/>
          <w:szCs w:val="19"/>
          <w:lang w:val="en-CA"/>
        </w:rPr>
      </w:pPr>
      <w:r w:rsidRPr="00E96F57">
        <w:rPr>
          <w:rFonts w:asciiTheme="minorHAnsi" w:hAnsiTheme="minorHAnsi"/>
          <w:b/>
          <w:i w:val="0"/>
          <w:sz w:val="22"/>
          <w:szCs w:val="19"/>
          <w:u w:val="single"/>
          <w:lang w:val="en-CA"/>
        </w:rPr>
        <w:t xml:space="preserve">Name of registered </w:t>
      </w:r>
      <w:r w:rsidRPr="00E96F57" w:rsidR="00ED3311">
        <w:rPr>
          <w:rFonts w:asciiTheme="minorHAnsi" w:hAnsiTheme="minorHAnsi"/>
          <w:b/>
          <w:i w:val="0"/>
          <w:sz w:val="22"/>
          <w:szCs w:val="19"/>
          <w:u w:val="single"/>
          <w:lang w:val="en-CA"/>
        </w:rPr>
        <w:t>camper</w:t>
      </w:r>
      <w:r w:rsidRPr="00E96F57" w:rsidR="00ED3311">
        <w:rPr>
          <w:rFonts w:asciiTheme="minorHAnsi" w:hAnsiTheme="minorHAnsi"/>
          <w:i w:val="0"/>
          <w:sz w:val="22"/>
          <w:szCs w:val="19"/>
          <w:lang w:val="en-CA"/>
        </w:rPr>
        <w:t>:</w:t>
      </w:r>
      <w:r w:rsidRPr="00E96F57" w:rsidR="00132C6D">
        <w:rPr>
          <w:rFonts w:asciiTheme="minorHAnsi" w:hAnsiTheme="minorHAnsi"/>
          <w:i w:val="0"/>
          <w:sz w:val="22"/>
          <w:szCs w:val="19"/>
          <w:lang w:val="en-CA"/>
        </w:rPr>
        <w:t xml:space="preserve"> </w:t>
      </w:r>
      <w:r w:rsidRPr="00E96F57" w:rsidR="004358E3">
        <w:rPr>
          <w:rFonts w:asciiTheme="minorHAnsi" w:hAnsiTheme="minorHAnsi"/>
          <w:sz w:val="22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F57" w:rsidR="004358E3">
        <w:rPr>
          <w:rFonts w:asciiTheme="minorHAnsi" w:hAnsiTheme="minorHAnsi"/>
          <w:sz w:val="22"/>
          <w:szCs w:val="19"/>
          <w:lang w:val="en-CA"/>
        </w:rPr>
        <w:instrText xml:space="preserve"> FORMTEXT </w:instrText>
      </w:r>
      <w:r w:rsidRPr="00E96F57" w:rsidR="004358E3">
        <w:rPr>
          <w:rFonts w:asciiTheme="minorHAnsi" w:hAnsiTheme="minorHAnsi"/>
          <w:sz w:val="22"/>
          <w:szCs w:val="19"/>
        </w:rPr>
      </w:r>
      <w:r w:rsidRPr="00E96F57" w:rsidR="004358E3">
        <w:rPr>
          <w:rFonts w:asciiTheme="minorHAnsi" w:hAnsiTheme="minorHAnsi"/>
          <w:sz w:val="22"/>
          <w:szCs w:val="19"/>
        </w:rPr>
        <w:fldChar w:fldCharType="separate"/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5F7453">
        <w:rPr>
          <w:rFonts w:asciiTheme="minorHAnsi" w:hAnsiTheme="minorHAnsi"/>
          <w:sz w:val="22"/>
          <w:szCs w:val="19"/>
        </w:rPr>
        <w:t> </w:t>
      </w:r>
      <w:r w:rsidRPr="00E96F57" w:rsidR="004358E3">
        <w:rPr>
          <w:rFonts w:asciiTheme="minorHAnsi" w:hAnsiTheme="minorHAnsi"/>
          <w:sz w:val="22"/>
          <w:szCs w:val="19"/>
        </w:rPr>
        <w:fldChar w:fldCharType="end"/>
      </w:r>
    </w:p>
    <w:p w:rsidRPr="00E96F57" w:rsidR="003665D9" w:rsidP="00E96F57" w:rsidRDefault="003665D9" w14:paraId="2F8E95B8" w14:textId="77777777">
      <w:pPr>
        <w:framePr w:hSpace="180" w:wrap="around" w:hAnchor="margin" w:vAnchor="text" w:y="-9"/>
        <w:spacing w:before="120"/>
        <w:rPr>
          <w:rFonts w:asciiTheme="minorHAnsi" w:hAnsiTheme="minorHAnsi"/>
          <w:sz w:val="22"/>
          <w:szCs w:val="19"/>
          <w:lang w:val="en-CA"/>
        </w:rPr>
      </w:pPr>
    </w:p>
    <w:p w:rsidRPr="00CB5E10" w:rsidR="00230F06" w:rsidP="00E96F57" w:rsidRDefault="00764FA0" w14:paraId="18E5D729" w14:textId="14C467D8">
      <w:pPr>
        <w:spacing w:before="120"/>
        <w:rPr>
          <w:rFonts w:asciiTheme="minorHAnsi" w:hAnsiTheme="minorHAnsi"/>
          <w:sz w:val="22"/>
          <w:szCs w:val="19"/>
          <w:lang w:val="en-CA"/>
        </w:rPr>
      </w:pPr>
      <w:r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 xml:space="preserve">Reason </w:t>
      </w:r>
      <w:r w:rsidR="00E80D44">
        <w:rPr>
          <w:rFonts w:asciiTheme="minorHAnsi" w:hAnsiTheme="minorHAnsi"/>
          <w:b/>
          <w:sz w:val="22"/>
          <w:szCs w:val="19"/>
          <w:u w:val="single"/>
          <w:lang w:val="en-CA"/>
        </w:rPr>
        <w:t>for</w:t>
      </w:r>
      <w:r w:rsidRPr="00E96F57">
        <w:rPr>
          <w:rFonts w:asciiTheme="minorHAnsi" w:hAnsiTheme="minorHAnsi"/>
          <w:b/>
          <w:sz w:val="22"/>
          <w:szCs w:val="19"/>
          <w:u w:val="single"/>
          <w:lang w:val="en-CA"/>
        </w:rPr>
        <w:t xml:space="preserve"> </w:t>
      </w:r>
      <w:r w:rsidRPr="00E96F57" w:rsidR="00ED3311">
        <w:rPr>
          <w:rFonts w:asciiTheme="minorHAnsi" w:hAnsiTheme="minorHAnsi"/>
          <w:b/>
          <w:sz w:val="22"/>
          <w:szCs w:val="19"/>
          <w:u w:val="single"/>
          <w:lang w:val="en-CA"/>
        </w:rPr>
        <w:t>cancellation</w:t>
      </w:r>
      <w:r w:rsidRPr="00E96F57" w:rsidR="00ED3311">
        <w:rPr>
          <w:rFonts w:asciiTheme="minorHAnsi" w:hAnsiTheme="minorHAnsi"/>
          <w:sz w:val="22"/>
          <w:szCs w:val="19"/>
          <w:lang w:val="en-CA"/>
        </w:rPr>
        <w:t>:</w:t>
      </w:r>
      <w:r w:rsidRPr="00E96F57" w:rsidR="00AE43D7">
        <w:rPr>
          <w:rFonts w:asciiTheme="minorHAnsi" w:hAnsiTheme="minorHAnsi"/>
          <w:sz w:val="22"/>
          <w:szCs w:val="19"/>
          <w:lang w:val="en-CA"/>
        </w:rPr>
        <w:t xml:space="preserve"> </w:t>
      </w:r>
      <w:r w:rsidRPr="00E96F57" w:rsidR="00AE43D7">
        <w:rPr>
          <w:rFonts w:asciiTheme="minorHAnsi" w:hAnsiTheme="minorHAnsi"/>
          <w:sz w:val="22"/>
          <w:szCs w:val="1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96F57" w:rsidR="00AE43D7">
        <w:rPr>
          <w:rFonts w:asciiTheme="minorHAnsi" w:hAnsiTheme="minorHAnsi"/>
          <w:sz w:val="22"/>
          <w:szCs w:val="19"/>
          <w:lang w:val="en-CA"/>
        </w:rPr>
        <w:instrText xml:space="preserve"> FORMTEXT </w:instrText>
      </w:r>
      <w:r w:rsidRPr="00E96F57" w:rsidR="00AE43D7">
        <w:rPr>
          <w:rFonts w:asciiTheme="minorHAnsi" w:hAnsiTheme="minorHAnsi"/>
          <w:sz w:val="22"/>
          <w:szCs w:val="19"/>
        </w:rPr>
      </w:r>
      <w:r w:rsidRPr="00E96F57" w:rsidR="00AE43D7">
        <w:rPr>
          <w:rFonts w:asciiTheme="minorHAnsi" w:hAnsiTheme="minorHAnsi"/>
          <w:sz w:val="22"/>
          <w:szCs w:val="19"/>
        </w:rPr>
        <w:fldChar w:fldCharType="separate"/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t> </w:t>
      </w:r>
      <w:r w:rsidRPr="00E96F57" w:rsidR="00AE43D7">
        <w:rPr>
          <w:rFonts w:asciiTheme="minorHAnsi" w:hAnsiTheme="minorHAnsi"/>
          <w:sz w:val="22"/>
          <w:szCs w:val="19"/>
        </w:rPr>
        <w:fldChar w:fldCharType="end"/>
      </w:r>
    </w:p>
    <w:p w:rsidRPr="00AB3923" w:rsidR="0050020E" w:rsidP="00E96F57" w:rsidRDefault="0078072D" w14:paraId="3A239A2D" w14:textId="77777777">
      <w:pPr>
        <w:spacing w:before="120"/>
        <w:rPr>
          <w:rFonts w:asciiTheme="minorHAnsi" w:hAnsiTheme="minorHAnsi"/>
          <w:b/>
          <w:bCs/>
          <w:sz w:val="19"/>
          <w:szCs w:val="19"/>
          <w:lang w:val="en-CA"/>
        </w:rPr>
      </w:pPr>
      <w:r w:rsidRPr="00AB3923">
        <w:rPr>
          <w:rFonts w:asciiTheme="minorHAnsi" w:hAnsiTheme="minorHAnsi"/>
          <w:b/>
          <w:sz w:val="19"/>
          <w:szCs w:val="19"/>
          <w:lang w:val="en-CA"/>
        </w:rPr>
        <w:t>I wish to cancel my child</w:t>
      </w:r>
      <w:r w:rsidRPr="00AB3923" w:rsidR="002E7512">
        <w:rPr>
          <w:rFonts w:asciiTheme="minorHAnsi" w:hAnsiTheme="minorHAnsi"/>
          <w:b/>
          <w:sz w:val="19"/>
          <w:szCs w:val="19"/>
          <w:lang w:val="en-CA"/>
        </w:rPr>
        <w:t>’s registration</w:t>
      </w:r>
      <w:r w:rsidRPr="00AB3923">
        <w:rPr>
          <w:rFonts w:asciiTheme="minorHAnsi" w:hAnsiTheme="minorHAnsi"/>
          <w:b/>
          <w:sz w:val="19"/>
          <w:szCs w:val="19"/>
          <w:lang w:val="en-CA"/>
        </w:rPr>
        <w:t xml:space="preserve"> </w:t>
      </w:r>
      <w:r w:rsidRPr="00AB3923" w:rsidR="00214E05">
        <w:rPr>
          <w:rFonts w:asciiTheme="minorHAnsi" w:hAnsiTheme="minorHAnsi"/>
          <w:b/>
          <w:sz w:val="19"/>
          <w:szCs w:val="19"/>
          <w:lang w:val="en-CA"/>
        </w:rPr>
        <w:t>for</w:t>
      </w:r>
      <w:r w:rsidRPr="00AB3923">
        <w:rPr>
          <w:rFonts w:asciiTheme="minorHAnsi" w:hAnsiTheme="minorHAnsi"/>
          <w:b/>
          <w:sz w:val="19"/>
          <w:szCs w:val="19"/>
          <w:lang w:val="en-CA"/>
        </w:rPr>
        <w:t xml:space="preserve"> the following </w:t>
      </w:r>
      <w:r w:rsidRPr="00AB3923" w:rsidR="000076AF">
        <w:rPr>
          <w:rFonts w:asciiTheme="minorHAnsi" w:hAnsiTheme="minorHAnsi"/>
          <w:b/>
          <w:sz w:val="19"/>
          <w:szCs w:val="19"/>
          <w:lang w:val="en-CA"/>
        </w:rPr>
        <w:t>program</w:t>
      </w:r>
      <w:r w:rsidRPr="00AB3923" w:rsidR="00AB3923">
        <w:rPr>
          <w:rFonts w:asciiTheme="minorHAnsi" w:hAnsiTheme="minorHAnsi"/>
          <w:b/>
          <w:sz w:val="19"/>
          <w:szCs w:val="19"/>
          <w:lang w:val="en-CA"/>
        </w:rPr>
        <w:t>(s)</w:t>
      </w:r>
      <w:r w:rsidRPr="00AB3923" w:rsidR="000076AF">
        <w:rPr>
          <w:rFonts w:asciiTheme="minorHAnsi" w:hAnsiTheme="minorHAnsi"/>
          <w:b/>
          <w:sz w:val="19"/>
          <w:szCs w:val="19"/>
          <w:lang w:val="en-CA"/>
        </w:rPr>
        <w:t>:</w:t>
      </w:r>
    </w:p>
    <w:tbl>
      <w:tblPr>
        <w:tblW w:w="4925" w:type="pct"/>
        <w:tblBorders>
          <w:top w:val="single" w:color="auto" w:sz="18" w:space="0"/>
          <w:bottom w:val="single" w:color="auto" w:sz="18" w:space="0"/>
        </w:tblBorders>
        <w:tblLayout w:type="fixed"/>
        <w:tblLook w:val="0660" w:firstRow="1" w:lastRow="1" w:firstColumn="0" w:lastColumn="0" w:noHBand="1" w:noVBand="1"/>
      </w:tblPr>
      <w:tblGrid>
        <w:gridCol w:w="3181"/>
        <w:gridCol w:w="3869"/>
        <w:gridCol w:w="3860"/>
      </w:tblGrid>
      <w:tr w:rsidRPr="00B52228" w:rsidR="00E80D44" w:rsidTr="00BF54F5" w14:paraId="4D8AE890" w14:textId="77777777">
        <w:trPr>
          <w:trHeight w:val="310"/>
        </w:trPr>
        <w:tc>
          <w:tcPr>
            <w:tcW w:w="1458" w:type="pct"/>
            <w:tcBorders>
              <w:top w:val="single" w:color="auto" w:sz="18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0076AF" w:rsidR="00E80D44" w:rsidP="00E80D44" w:rsidRDefault="00E80D44" w14:paraId="02DE81E0" w14:textId="5476286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 w:rsidR="00230F06">
              <w:rPr>
                <w:rFonts w:cs="Arial" w:asciiTheme="minorHAnsi" w:hAnsiTheme="minorHAnsi"/>
                <w:sz w:val="19"/>
                <w:szCs w:val="19"/>
                <w:lang w:val="en-CA"/>
              </w:rPr>
              <w:t>Sciences</w:t>
            </w:r>
            <w:r w:rsidR="00975FCE">
              <w:rPr>
                <w:rFonts w:cs="Arial" w:asciiTheme="minorHAnsi" w:hAnsiTheme="minorHAnsi"/>
                <w:sz w:val="19"/>
                <w:szCs w:val="19"/>
                <w:lang w:val="en-CA"/>
              </w:rPr>
              <w:t xml:space="preserve"> and robotics</w:t>
            </w:r>
          </w:p>
        </w:tc>
        <w:tc>
          <w:tcPr>
            <w:tcW w:w="1773" w:type="pct"/>
            <w:tcBorders>
              <w:top w:val="single" w:color="auto" w:sz="18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E80D44" w:rsidP="00E80D44" w:rsidRDefault="00E80D44" w14:paraId="2D291377" w14:textId="00767180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BC0625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4B043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</w:t>
            </w:r>
            <w:r w:rsidR="000B285B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n</w:t>
            </w:r>
            <w:r w:rsidR="00304100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</w:t>
            </w:r>
            <w:r w:rsidR="00A77422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E80D44" w:rsidP="00E80D44" w:rsidRDefault="00E80D44" w14:paraId="1BDC92B4" w14:textId="2B120E1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</w:t>
            </w:r>
            <w:r w:rsidR="00BC0625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</w:t>
            </w:r>
            <w:r w:rsidR="004B043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A77422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</w:t>
            </w:r>
            <w:r w:rsidR="00A77422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E80D44" w:rsidP="00E80D44" w:rsidRDefault="00E80D44" w14:paraId="77F4BF08" w14:textId="785A581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BC0625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</w:t>
            </w:r>
            <w:r w:rsidR="004B043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he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="00A77422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</w:t>
            </w:r>
            <w:r w:rsidR="00A77422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E80D44" w:rsidP="00E80D44" w:rsidRDefault="00E80D44" w14:paraId="0351863A" w14:textId="0EF61465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 w:rsidR="000F3718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BC0625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4B043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r w:rsidR="00A77422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2</w:t>
            </w:r>
            <w:r w:rsidRPr="001B4932" w:rsidR="006B5970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</w:t>
            </w:r>
            <w:r w:rsidR="001B4932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6</w:t>
            </w:r>
            <w:r w:rsidRPr="00230F06" w:rsid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230F06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</w:tc>
        <w:tc>
          <w:tcPr>
            <w:tcW w:w="1769" w:type="pct"/>
            <w:tcBorders>
              <w:top w:val="single" w:color="auto" w:sz="18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A77422" w:rsidP="00A77422" w:rsidRDefault="00A77422" w14:paraId="7A00BA15" w14:textId="52ABFD6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Week 5 </w:t>
            </w:r>
            <w:r w:rsidR="001B4932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from </w:t>
            </w:r>
            <w:r w:rsidR="004B043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the </w:t>
            </w:r>
            <w:r w:rsidR="00E67BB4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29</w:t>
            </w:r>
            <w:r w:rsidR="00E67BB4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 w:rsidR="00AB70FD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 w:rsidRPr="00AB70FD" w:rsid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A77422" w:rsidP="00A77422" w:rsidRDefault="00A77422" w14:paraId="08EFA69A" w14:textId="798FDFF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4B0439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from the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A77422" w:rsidP="00A77422" w:rsidRDefault="00A77422" w14:paraId="6CD715DE" w14:textId="6AE6A320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 w:rsid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from the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E80D44" w:rsidP="00E80D44" w:rsidRDefault="00E80D44" w14:paraId="24618DD5" w14:textId="4D881E56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B52228" w:rsidR="00AB70FD" w:rsidTr="00BF54F5" w14:paraId="2E872AC0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0076AF" w:rsidR="00AB70FD" w:rsidP="00AB70FD" w:rsidRDefault="00AB70FD" w14:paraId="6508C164" w14:textId="2583CE8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 w:rsidRPr="00A77422">
              <w:rPr>
                <w:rFonts w:cs="Arial" w:asciiTheme="minorHAnsi" w:hAnsiTheme="minorHAnsi"/>
                <w:bCs/>
                <w:sz w:val="19"/>
                <w:szCs w:val="19"/>
                <w:lang w:val="en-CA"/>
              </w:rPr>
              <w:t>Multi-sports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AB70FD" w:rsidP="00AB70FD" w:rsidRDefault="00AB70FD" w14:paraId="7A448741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AB70FD" w:rsidP="00AB70FD" w:rsidRDefault="00AB70FD" w14:paraId="3205B38A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AB70FD" w:rsidP="00AB70FD" w:rsidRDefault="00AB70FD" w14:paraId="1FC57067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AB70FD" w:rsidP="00AB70FD" w:rsidRDefault="00AB70FD" w14:paraId="0058E6E4" w14:textId="7475ECE4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AB70FD" w:rsidP="00AB70FD" w:rsidRDefault="00AB70FD" w14:paraId="6B0DDFFC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AB70FD" w:rsidP="00AB70FD" w:rsidRDefault="00AB70FD" w14:paraId="0E56BBD0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AB70FD" w:rsidP="00AB70FD" w:rsidRDefault="00AB70FD" w14:paraId="306FD861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AB70FD" w:rsidP="00AB70FD" w:rsidRDefault="00AB70FD" w14:paraId="5B783B48" w14:textId="7C941D90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B52228" w:rsidR="00AB70FD" w:rsidTr="00BF54F5" w14:paraId="3C42EAD6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0076AF" w:rsidR="00AB70FD" w:rsidP="00AB70FD" w:rsidRDefault="00AB70FD" w14:paraId="127FC951" w14:textId="4BF45DCF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 w:rsidRPr="00975FCE">
              <w:rPr>
                <w:rFonts w:cs="Arial" w:asciiTheme="minorHAnsi" w:hAnsiTheme="minorHAnsi"/>
                <w:bCs/>
                <w:sz w:val="19"/>
                <w:szCs w:val="19"/>
                <w:lang w:val="en-CA"/>
              </w:rPr>
              <w:t>Arts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AB70FD" w:rsidP="00AB70FD" w:rsidRDefault="00AB70FD" w14:paraId="1758EEEA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AB70FD" w:rsidP="00AB70FD" w:rsidRDefault="00AB70FD" w14:paraId="49D24A12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AB70FD" w:rsidP="00AB70FD" w:rsidRDefault="00AB70FD" w14:paraId="23705DD2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AB70FD" w:rsidP="00AB70FD" w:rsidRDefault="00AB70FD" w14:paraId="714EA86B" w14:textId="28CC0D7E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AB70FD" w:rsidP="00AB70FD" w:rsidRDefault="00AB70FD" w14:paraId="372E6A33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AB70FD" w:rsidP="00AB70FD" w:rsidRDefault="00AB70FD" w14:paraId="0AACEEB0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AB70FD" w:rsidP="00AB70FD" w:rsidRDefault="00AB70FD" w14:paraId="274D8658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AB70FD" w:rsidP="00AB70FD" w:rsidRDefault="00AB70FD" w14:paraId="4950CFDB" w14:textId="06C7A0B9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B52228" w:rsidR="00843404" w:rsidTr="00BF54F5" w14:paraId="6BD82590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5B7C4F" w:rsidR="00843404" w:rsidP="00843404" w:rsidRDefault="00843404" w14:paraId="6E37EB42" w14:textId="763C7FDD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>
              <w:rPr>
                <w:rFonts w:cs="Arial" w:asciiTheme="minorHAnsi" w:hAnsiTheme="minorHAnsi"/>
                <w:bCs/>
                <w:sz w:val="19"/>
                <w:szCs w:val="19"/>
                <w:lang w:val="en-CA"/>
              </w:rPr>
              <w:t>Cooking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43404" w:rsidP="00843404" w:rsidRDefault="00843404" w14:paraId="1A87EC27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43404" w:rsidP="00843404" w:rsidRDefault="00843404" w14:paraId="6B7B4C5D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43404" w:rsidP="00843404" w:rsidRDefault="00843404" w14:paraId="742D6E76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843404" w:rsidP="00843404" w:rsidRDefault="00843404" w14:paraId="32836DBE" w14:textId="0DF3AD9D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43404" w:rsidP="00843404" w:rsidRDefault="00843404" w14:paraId="5858268B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43404" w:rsidP="00843404" w:rsidRDefault="00843404" w14:paraId="48CB796A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43404" w:rsidP="00843404" w:rsidRDefault="00843404" w14:paraId="40FDA5F5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843404" w:rsidP="00843404" w:rsidRDefault="00843404" w14:paraId="6A58CDB2" w14:textId="489EEE7B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B52228" w:rsidR="00843404" w:rsidTr="00A77422" w14:paraId="3E1F8426" w14:textId="77777777">
        <w:trPr>
          <w:trHeight w:val="947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="00843404" w:rsidP="00843404" w:rsidRDefault="00843404" w14:paraId="59D0EFD0" w14:textId="34BE1EA9">
            <w:pP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>
              <w:rPr>
                <w:rFonts w:cs="Arial" w:asciiTheme="minorHAnsi" w:hAnsiTheme="minorHAnsi"/>
                <w:bCs/>
                <w:sz w:val="19"/>
                <w:szCs w:val="19"/>
                <w:lang w:val="en-CA"/>
              </w:rPr>
              <w:t>English immersion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43404" w:rsidP="00843404" w:rsidRDefault="00843404" w14:paraId="43802D27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43404" w:rsidP="00843404" w:rsidRDefault="00843404" w14:paraId="2751138D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43404" w:rsidP="00843404" w:rsidRDefault="00843404" w14:paraId="6C67CEA7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Pr="00A77422" w:rsidR="00843404" w:rsidP="00843404" w:rsidRDefault="00843404" w14:paraId="3F8CF2DA" w14:textId="656FD2FA">
            <w:pPr>
              <w:rPr>
                <w:rFonts w:cs="Arial" w:asciiTheme="minorHAnsi" w:hAnsiTheme="minorHAnsi"/>
                <w:b/>
                <w:sz w:val="19"/>
                <w:szCs w:val="19"/>
                <w:lang w:val="en-US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43404" w:rsidP="00843404" w:rsidRDefault="00843404" w14:paraId="0DFDB9D5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43404" w:rsidP="00843404" w:rsidRDefault="00843404" w14:paraId="59CEE144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43404" w:rsidP="00843404" w:rsidRDefault="00843404" w14:paraId="70A4D314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A77422" w:rsidR="00843404" w:rsidP="00843404" w:rsidRDefault="00843404" w14:paraId="1D4D6B71" w14:textId="77777777">
            <w:pP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B52228" w:rsidR="00843404" w:rsidTr="00BF54F5" w14:paraId="1D436178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="00843404" w:rsidP="00843404" w:rsidRDefault="00843404" w14:paraId="5C882773" w14:textId="02B00015">
            <w:pP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</w:pP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P</w:t>
            </w:r>
            <w:r w:rsidRPr="00407BD1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rogram: </w:t>
            </w:r>
            <w:r>
              <w:rPr>
                <w:rFonts w:cs="Arial" w:asciiTheme="minorHAnsi" w:hAnsiTheme="minorHAnsi"/>
                <w:bCs/>
                <w:sz w:val="19"/>
                <w:szCs w:val="19"/>
                <w:lang w:val="en-CA"/>
              </w:rPr>
              <w:t>Counselor in Training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43404" w:rsidP="00843404" w:rsidRDefault="00843404" w14:paraId="78D466DF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43404" w:rsidP="00843404" w:rsidRDefault="00843404" w14:paraId="077B764C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43404" w:rsidP="00843404" w:rsidRDefault="00843404" w14:paraId="267600C7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Pr="00975FCE" w:rsidR="00843404" w:rsidP="00843404" w:rsidRDefault="00843404" w14:paraId="6E5E5BF7" w14:textId="18088A7E">
            <w:pP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43404" w:rsidP="00843404" w:rsidRDefault="00843404" w14:paraId="1AB5C018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43404" w:rsidP="00843404" w:rsidRDefault="00843404" w14:paraId="499714A9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43404" w:rsidP="00843404" w:rsidRDefault="00843404" w14:paraId="44007D39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975FCE" w:rsidR="00843404" w:rsidP="00843404" w:rsidRDefault="00843404" w14:paraId="34FB06DF" w14:textId="1916AE71">
            <w:pP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  <w:tr w:rsidRPr="00B52228" w:rsidR="00843404" w:rsidTr="00BF54F5" w14:paraId="289EC6E2" w14:textId="77777777">
        <w:trPr>
          <w:trHeight w:val="310"/>
        </w:trPr>
        <w:tc>
          <w:tcPr>
            <w:tcW w:w="1458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  <w:noWrap/>
          </w:tcPr>
          <w:p w:rsidRPr="00407BD1" w:rsidR="00843404" w:rsidP="00843404" w:rsidRDefault="00843404" w14:paraId="57876B55" w14:textId="01948038">
            <w:pPr>
              <w:rPr>
                <w:rFonts w:asciiTheme="minorHAnsi" w:hAnsiTheme="minorHAnsi"/>
                <w:sz w:val="19"/>
                <w:szCs w:val="19"/>
                <w:lang w:val="en-CA"/>
              </w:rPr>
            </w:pPr>
            <w:r>
              <w:rPr>
                <w:rFonts w:asciiTheme="minorHAnsi" w:hAnsiTheme="minorHAnsi"/>
                <w:sz w:val="19"/>
                <w:szCs w:val="19"/>
                <w:lang w:val="en-CA"/>
              </w:rPr>
              <w:t>Day care service</w:t>
            </w:r>
          </w:p>
        </w:tc>
        <w:tc>
          <w:tcPr>
            <w:tcW w:w="1773" w:type="pct"/>
            <w:tcBorders>
              <w:top w:val="thinThickLargeGap" w:color="auto" w:sz="4" w:space="0"/>
              <w:left w:val="single" w:color="auto" w:sz="12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43404" w:rsidP="00843404" w:rsidRDefault="00843404" w14:paraId="57756302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1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nd to 5</w:t>
            </w:r>
            <w:r w:rsidRPr="00407BD1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407BD1" w:rsidR="00843404" w:rsidP="00843404" w:rsidRDefault="00843404" w14:paraId="4D642A3A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2 from the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8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2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  <w:p w:rsidRPr="000076AF" w:rsidR="00843404" w:rsidP="00843404" w:rsidRDefault="00843404" w14:paraId="16B4DF7F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t xml:space="preserve"> 3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from the 15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July</w:t>
            </w:r>
          </w:p>
          <w:p w:rsidR="00843404" w:rsidP="00843404" w:rsidRDefault="00843404" w14:paraId="20E79C9E" w14:textId="33EEB83F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4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22</w:t>
            </w:r>
            <w:r w:rsidRPr="001B4932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nd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26</w:t>
            </w:r>
            <w:r w:rsidRPr="00230F06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of July</w:t>
            </w:r>
          </w:p>
        </w:tc>
        <w:tc>
          <w:tcPr>
            <w:tcW w:w="1769" w:type="pct"/>
            <w:tcBorders>
              <w:top w:val="thinThickLargeGap" w:color="auto" w:sz="4" w:space="0"/>
              <w:left w:val="single" w:color="000000" w:sz="4" w:space="0"/>
              <w:bottom w:val="thinThickLargeGap" w:color="auto" w:sz="4" w:space="0"/>
              <w:right w:val="single" w:color="auto" w:sz="12" w:space="0"/>
            </w:tcBorders>
            <w:shd w:val="clear" w:color="auto" w:fill="auto"/>
          </w:tcPr>
          <w:p w:rsidR="00843404" w:rsidP="00843404" w:rsidRDefault="00843404" w14:paraId="681F09B3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 5 from the 29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th </w:t>
            </w:r>
            <w:r w:rsidRPr="00AB70FD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of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July to 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43404" w:rsidP="00843404" w:rsidRDefault="00843404" w14:paraId="09C3F671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6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5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9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="00843404" w:rsidP="00843404" w:rsidRDefault="00843404" w14:paraId="3DD1FB6F" w14:textId="77777777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begin">
                <w:ffData>
                  <w:name w:val="CaseACocher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  <w:lang w:val="en-CA"/>
              </w:rPr>
              <w:instrText xml:space="preserve"> FORMCHECKBOX </w:instrText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</w:r>
            <w:r w:rsidR="00B52228">
              <w:rPr>
                <w:rFonts w:cs="Arial" w:asciiTheme="minorHAnsi" w:hAnsiTheme="minorHAnsi"/>
                <w:b/>
                <w:sz w:val="19"/>
                <w:szCs w:val="19"/>
              </w:rPr>
              <w:fldChar w:fldCharType="separate"/>
            </w:r>
            <w:r w:rsidRPr="000076AF">
              <w:rPr>
                <w:rFonts w:cs="Arial" w:asciiTheme="minorHAnsi" w:hAnsiTheme="minorHAnsi"/>
                <w:b/>
                <w:sz w:val="19"/>
                <w:szCs w:val="19"/>
              </w:rPr>
              <w:fldChar w:fldCharType="end"/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Week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7</w:t>
            </w:r>
            <w:r w:rsidRPr="000076AF"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from the 12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 xml:space="preserve"> to 16</w:t>
            </w:r>
            <w:r w:rsidRPr="005B7C4F"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>th</w:t>
            </w:r>
            <w:r>
              <w:rPr>
                <w:rFonts w:asciiTheme="minorHAnsi" w:hAnsiTheme="minorHAnsi"/>
                <w:b/>
                <w:sz w:val="19"/>
                <w:szCs w:val="19"/>
                <w:vertAlign w:val="superscript"/>
                <w:lang w:val="en-CA"/>
              </w:rPr>
              <w:t xml:space="preserve"> </w:t>
            </w:r>
            <w:r>
              <w:rPr>
                <w:rFonts w:asciiTheme="minorHAnsi" w:hAnsiTheme="minorHAnsi"/>
                <w:b/>
                <w:sz w:val="19"/>
                <w:szCs w:val="19"/>
                <w:lang w:val="en-CA"/>
              </w:rPr>
              <w:t>of August</w:t>
            </w:r>
          </w:p>
          <w:p w:rsidRPr="00407BD1" w:rsidR="00843404" w:rsidP="00843404" w:rsidRDefault="00843404" w14:paraId="7E80A74A" w14:textId="7E0EA513">
            <w:pPr>
              <w:rPr>
                <w:rFonts w:asciiTheme="minorHAnsi" w:hAnsiTheme="minorHAnsi"/>
                <w:b/>
                <w:sz w:val="19"/>
                <w:szCs w:val="19"/>
                <w:lang w:val="en-CA"/>
              </w:rPr>
            </w:pPr>
          </w:p>
        </w:tc>
      </w:tr>
    </w:tbl>
    <w:p w:rsidR="00230F06" w:rsidP="00E96F57" w:rsidRDefault="00230F06" w14:paraId="18CA46BD" w14:textId="77777777">
      <w:pPr>
        <w:spacing w:before="120"/>
        <w:rPr>
          <w:rFonts w:cs="Arial" w:asciiTheme="minorHAnsi" w:hAnsiTheme="minorHAnsi"/>
          <w:lang w:val="en-CA"/>
        </w:rPr>
      </w:pPr>
    </w:p>
    <w:p w:rsidRPr="000F3718" w:rsidR="003665D9" w:rsidP="00E96F57" w:rsidRDefault="002E7512" w14:paraId="0C67EFF5" w14:textId="557230E3">
      <w:pPr>
        <w:spacing w:before="120"/>
        <w:rPr>
          <w:rFonts w:cs="Arial" w:asciiTheme="minorHAnsi" w:hAnsiTheme="minorHAnsi"/>
          <w:lang w:val="en-CA"/>
        </w:rPr>
      </w:pPr>
      <w:r w:rsidRPr="000076AF">
        <w:rPr>
          <w:rFonts w:cs="Arial" w:asciiTheme="minorHAnsi" w:hAnsiTheme="minorHAnsi"/>
          <w:lang w:val="en-CA"/>
        </w:rPr>
        <w:t xml:space="preserve">Name of the person to whom the cheque will be </w:t>
      </w:r>
      <w:r w:rsidRPr="000076AF" w:rsidR="000076AF">
        <w:rPr>
          <w:rFonts w:cs="Arial" w:asciiTheme="minorHAnsi" w:hAnsiTheme="minorHAnsi"/>
          <w:lang w:val="en-CA"/>
        </w:rPr>
        <w:t>addressed</w:t>
      </w:r>
      <w:r w:rsidR="00764FA0">
        <w:rPr>
          <w:rFonts w:cs="Arial" w:asciiTheme="minorHAnsi" w:hAnsiTheme="minorHAnsi"/>
          <w:lang w:val="en-CA"/>
        </w:rPr>
        <w:t xml:space="preserve"> to</w:t>
      </w:r>
      <w:r w:rsidRPr="000076AF" w:rsidR="000076AF">
        <w:rPr>
          <w:rFonts w:cs="Arial" w:asciiTheme="minorHAnsi" w:hAnsiTheme="minorHAnsi"/>
          <w:lang w:val="en-CA"/>
        </w:rPr>
        <w:t>:</w:t>
      </w:r>
      <w:r w:rsidRPr="000076AF" w:rsidR="00132C6D">
        <w:rPr>
          <w:rFonts w:cs="Arial" w:asciiTheme="minorHAnsi" w:hAnsiTheme="minorHAnsi"/>
          <w:lang w:val="en-CA"/>
        </w:rPr>
        <w:t xml:space="preserve"> </w:t>
      </w:r>
      <w:r w:rsidR="00AC7059">
        <w:rPr>
          <w:rFonts w:cs="Arial" w:asciiTheme="minorHAnsi" w:hAnsi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C7059" w:rsidR="00AC7059">
        <w:rPr>
          <w:rFonts w:cs="Arial" w:asciiTheme="minorHAnsi" w:hAnsiTheme="minorHAnsi"/>
          <w:lang w:val="en-CA"/>
        </w:rPr>
        <w:instrText xml:space="preserve"> FORMTEXT </w:instrText>
      </w:r>
      <w:r w:rsidR="00AC7059">
        <w:rPr>
          <w:rFonts w:cs="Arial" w:asciiTheme="minorHAnsi" w:hAnsiTheme="minorHAnsi"/>
        </w:rPr>
      </w:r>
      <w:r w:rsidR="00AC7059">
        <w:rPr>
          <w:rFonts w:cs="Arial" w:asciiTheme="minorHAnsi" w:hAnsiTheme="minorHAnsi"/>
        </w:rPr>
        <w:fldChar w:fldCharType="separate"/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  <w:noProof/>
        </w:rPr>
        <w:t> </w:t>
      </w:r>
      <w:r w:rsidR="00AC7059">
        <w:rPr>
          <w:rFonts w:cs="Arial" w:asciiTheme="minorHAnsi" w:hAnsiTheme="minorHAnsi"/>
        </w:rPr>
        <w:fldChar w:fldCharType="end"/>
      </w:r>
      <w:r w:rsidRPr="000F3718" w:rsidR="000F3718">
        <w:rPr>
          <w:rFonts w:cs="Arial" w:asciiTheme="minorHAnsi" w:hAnsiTheme="minorHAnsi"/>
          <w:lang w:val="en-CA"/>
        </w:rPr>
        <w:t xml:space="preserve"> </w:t>
      </w:r>
      <w:r w:rsidRPr="000076AF">
        <w:rPr>
          <w:rFonts w:cs="Arial" w:asciiTheme="minorHAnsi" w:hAnsiTheme="minorHAnsi"/>
          <w:lang w:val="en-CA"/>
        </w:rPr>
        <w:t xml:space="preserve">Phone </w:t>
      </w:r>
      <w:r w:rsidRPr="000076AF" w:rsidR="000076AF">
        <w:rPr>
          <w:rFonts w:cs="Arial" w:asciiTheme="minorHAnsi" w:hAnsiTheme="minorHAnsi"/>
          <w:lang w:val="en-CA"/>
        </w:rPr>
        <w:t>number:</w:t>
      </w:r>
      <w:r w:rsidRPr="000076AF" w:rsidR="00132C6D">
        <w:rPr>
          <w:rFonts w:cs="Arial" w:asciiTheme="minorHAnsi" w:hAnsiTheme="minorHAnsi"/>
          <w:lang w:val="en-CA"/>
        </w:rPr>
        <w:t xml:space="preserve"> </w:t>
      </w:r>
      <w:r w:rsidRPr="000076AF" w:rsidR="00AD63CD">
        <w:rPr>
          <w:rFonts w:cs="Arial" w:asciiTheme="minorHAnsi" w:hAnsiTheme="minorHAnsi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name="Texte4" w:id="0"/>
      <w:r w:rsidRPr="000076AF" w:rsidR="00132C6D">
        <w:rPr>
          <w:rFonts w:cs="Arial" w:asciiTheme="minorHAnsi" w:hAnsiTheme="minorHAnsi"/>
          <w:lang w:val="en-CA"/>
        </w:rPr>
        <w:instrText xml:space="preserve"> FORMTEXT </w:instrText>
      </w:r>
      <w:r w:rsidRPr="000076AF" w:rsidR="00AD63CD">
        <w:rPr>
          <w:rFonts w:cs="Arial" w:asciiTheme="minorHAnsi" w:hAnsiTheme="minorHAnsi"/>
        </w:rPr>
      </w:r>
      <w:r w:rsidRPr="000076AF" w:rsidR="00AD63CD">
        <w:rPr>
          <w:rFonts w:cs="Arial" w:asciiTheme="minorHAnsi" w:hAnsiTheme="minorHAnsi"/>
        </w:rPr>
        <w:fldChar w:fldCharType="separate"/>
      </w:r>
      <w:r w:rsidRPr="000076AF" w:rsidR="005F7453">
        <w:rPr>
          <w:rFonts w:cs="Arial" w:asciiTheme="minorHAnsi" w:hAnsiTheme="minorHAnsi"/>
        </w:rPr>
        <w:t> </w:t>
      </w:r>
      <w:r w:rsidRPr="000076AF" w:rsidR="005F7453">
        <w:rPr>
          <w:rFonts w:cs="Arial" w:asciiTheme="minorHAnsi" w:hAnsiTheme="minorHAnsi"/>
        </w:rPr>
        <w:t> </w:t>
      </w:r>
      <w:r w:rsidRPr="000076AF" w:rsidR="005F7453">
        <w:rPr>
          <w:rFonts w:cs="Arial" w:asciiTheme="minorHAnsi" w:hAnsiTheme="minorHAnsi"/>
        </w:rPr>
        <w:t> </w:t>
      </w:r>
      <w:r w:rsidRPr="000076AF" w:rsidR="005F7453">
        <w:rPr>
          <w:rFonts w:cs="Arial" w:asciiTheme="minorHAnsi" w:hAnsiTheme="minorHAnsi"/>
        </w:rPr>
        <w:t> </w:t>
      </w:r>
      <w:r w:rsidRPr="000076AF" w:rsidR="005F7453">
        <w:rPr>
          <w:rFonts w:cs="Arial" w:asciiTheme="minorHAnsi" w:hAnsiTheme="minorHAnsi"/>
        </w:rPr>
        <w:t> </w:t>
      </w:r>
      <w:r w:rsidRPr="000076AF" w:rsidR="00AD63CD">
        <w:rPr>
          <w:rFonts w:cs="Arial" w:asciiTheme="minorHAnsi" w:hAnsiTheme="minorHAnsi"/>
        </w:rPr>
        <w:fldChar w:fldCharType="end"/>
      </w:r>
      <w:bookmarkEnd w:id="0"/>
      <w:r w:rsidRPr="000076AF" w:rsidR="00DE4DA4">
        <w:rPr>
          <w:rFonts w:asciiTheme="minorHAnsi" w:hAnsiTheme="minorHAnsi"/>
          <w:b/>
          <w:lang w:val="en-CA"/>
        </w:rPr>
        <w:t xml:space="preserve"> </w:t>
      </w:r>
      <w:r w:rsidRPr="000076AF" w:rsidR="00DE4DA4">
        <w:rPr>
          <w:rFonts w:cs="Arial" w:asciiTheme="minorHAnsi" w:hAnsiTheme="minorHAnsi"/>
          <w:b/>
          <w:lang w:val="en-CA"/>
        </w:rPr>
        <w:t xml:space="preserve"> </w:t>
      </w:r>
    </w:p>
    <w:p w:rsidR="00230F06" w:rsidP="00AC7059" w:rsidRDefault="000076AF" w14:paraId="45CF29E6" w14:textId="34FFC9AC">
      <w:pPr>
        <w:spacing w:before="120" w:after="120"/>
        <w:rPr>
          <w:rFonts w:cs="Arial" w:asciiTheme="minorHAnsi" w:hAnsiTheme="minorHAnsi"/>
          <w:lang w:val="en-CA"/>
        </w:rPr>
      </w:pPr>
      <w:r w:rsidRPr="000076AF">
        <w:rPr>
          <w:rFonts w:cs="Arial" w:asciiTheme="minorHAnsi" w:hAnsiTheme="minorHAnsi"/>
          <w:lang w:val="en-CA"/>
        </w:rPr>
        <w:t>Date:</w:t>
      </w:r>
      <w:r w:rsidRPr="00E96F57" w:rsidR="003665D9">
        <w:rPr>
          <w:rFonts w:cs="Arial" w:asciiTheme="minorHAnsi" w:hAnsiTheme="minorHAnsi"/>
          <w:lang w:val="en-CA"/>
        </w:rPr>
        <w:t xml:space="preserve"> ____________________________</w:t>
      </w:r>
      <w:r w:rsidR="00E96F57">
        <w:rPr>
          <w:rFonts w:cs="Arial" w:asciiTheme="minorHAnsi" w:hAnsiTheme="minorHAnsi"/>
          <w:lang w:val="en-CA"/>
        </w:rPr>
        <w:t xml:space="preserve">__     </w:t>
      </w:r>
      <w:r w:rsidRPr="000076AF">
        <w:rPr>
          <w:rFonts w:cs="Arial" w:asciiTheme="minorHAnsi" w:hAnsiTheme="minorHAnsi"/>
          <w:lang w:val="en-CA"/>
        </w:rPr>
        <w:t xml:space="preserve">Signature: </w:t>
      </w:r>
      <w:r w:rsidRPr="00E96F57">
        <w:rPr>
          <w:rFonts w:cs="Arial" w:asciiTheme="minorHAnsi" w:hAnsiTheme="minorHAnsi"/>
          <w:lang w:val="en-CA"/>
        </w:rPr>
        <w:t>_</w:t>
      </w:r>
      <w:r w:rsidRPr="00E96F57" w:rsidR="003665D9">
        <w:rPr>
          <w:rFonts w:cs="Arial" w:asciiTheme="minorHAnsi" w:hAnsiTheme="minorHAnsi"/>
          <w:lang w:val="en-CA"/>
        </w:rPr>
        <w:t>_____________________________________________</w:t>
      </w:r>
      <w:r w:rsidR="00E96F57">
        <w:rPr>
          <w:rFonts w:cs="Arial" w:asciiTheme="minorHAnsi" w:hAnsiTheme="minorHAnsi"/>
          <w:lang w:val="en-CA"/>
        </w:rPr>
        <w:t>______</w:t>
      </w:r>
    </w:p>
    <w:p w:rsidRPr="00AC7059" w:rsidR="00230F06" w:rsidP="00AC7059" w:rsidRDefault="00230F06" w14:paraId="58FF5535" w14:textId="77777777">
      <w:pPr>
        <w:spacing w:before="120" w:after="120"/>
        <w:rPr>
          <w:rFonts w:asciiTheme="minorHAnsi" w:hAnsiTheme="minorHAnsi"/>
          <w:b/>
          <w:lang w:val="en-CA"/>
        </w:rPr>
      </w:pPr>
    </w:p>
    <w:p w:rsidRPr="00AB3923" w:rsidR="00621FA1" w:rsidP="003665D9" w:rsidRDefault="00AC7059" w14:paraId="6BA21320" w14:textId="4242FA32">
      <w:pPr>
        <w:pStyle w:val="Heading2"/>
        <w:rPr>
          <w:rFonts w:cs="Arial" w:asciiTheme="minorHAnsi" w:hAnsiTheme="minorHAnsi"/>
          <w:color w:val="4472C4" w:themeColor="accent5"/>
          <w:sz w:val="20"/>
          <w:szCs w:val="22"/>
          <w:u w:val="single"/>
          <w:lang w:val="en-CA"/>
        </w:rPr>
      </w:pPr>
      <w:r>
        <w:rPr>
          <w:rFonts w:cs="Arial"/>
          <w:noProof/>
          <w:sz w:val="18"/>
          <w:u w:val="single"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36E997" wp14:editId="7A947ED8">
                <wp:simplePos x="0" y="0"/>
                <wp:positionH relativeFrom="column">
                  <wp:posOffset>-220641</wp:posOffset>
                </wp:positionH>
                <wp:positionV relativeFrom="paragraph">
                  <wp:posOffset>-50061</wp:posOffset>
                </wp:positionV>
                <wp:extent cx="7397750" cy="1225550"/>
                <wp:effectExtent l="0" t="0" r="1270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7750" cy="1225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68FDC879">
              <v:rect id="Rectangle 2" style="position:absolute;margin-left:-17.35pt;margin-top:-3.95pt;width:582.5pt;height:9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#92d050" strokeweight="1pt" w14:anchorId="780DA3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"/>
            </w:pict>
          </mc:Fallback>
        </mc:AlternateContent>
      </w:r>
      <w:r w:rsidRPr="00AB3923" w:rsidR="002E7512">
        <w:rPr>
          <w:rFonts w:cs="Arial" w:asciiTheme="minorHAnsi" w:hAnsiTheme="minorHAnsi"/>
          <w:color w:val="4472C4" w:themeColor="accent5"/>
          <w:sz w:val="20"/>
          <w:szCs w:val="22"/>
          <w:u w:val="single"/>
          <w:lang w:val="en-CA"/>
        </w:rPr>
        <w:t>Reserved for Administration</w:t>
      </w:r>
    </w:p>
    <w:p w:rsidRPr="00AB3923" w:rsidR="00FE733B" w:rsidP="00621FA1" w:rsidRDefault="00FE733B" w14:paraId="43C4A261" w14:textId="77777777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cs="Arial" w:asciiTheme="minorHAnsi" w:hAnsiTheme="minorHAnsi"/>
          <w:i/>
          <w:color w:val="4472C4" w:themeColor="accent5"/>
          <w:szCs w:val="22"/>
          <w:lang w:val="en-CA"/>
        </w:rPr>
      </w:pPr>
    </w:p>
    <w:p w:rsidRPr="00AB3923" w:rsidR="00621FA1" w:rsidP="00621FA1" w:rsidRDefault="00FC00CD" w14:paraId="69964D1C" w14:textId="77777777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720"/>
        </w:tabs>
        <w:rPr>
          <w:rFonts w:cs="Arial" w:asciiTheme="minorHAnsi" w:hAnsiTheme="minorHAnsi"/>
          <w:i/>
          <w:color w:val="4472C4" w:themeColor="accent5"/>
          <w:szCs w:val="22"/>
          <w:lang w:val="en-CA"/>
        </w:rPr>
      </w:pPr>
      <w:r w:rsidRP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Received </w:t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>by: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__</w:t>
      </w:r>
      <w:r w:rsidRPr="00AB3923" w:rsid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___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______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ab/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>Date: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__________</w:t>
      </w:r>
      <w:r w:rsidRPr="00AB3923" w:rsid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</w:t>
      </w:r>
      <w:proofErr w:type="gramStart"/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_  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ab/>
      </w:r>
      <w:proofErr w:type="gramEnd"/>
      <w:r w:rsidRPr="00AB3923" w:rsidR="00AD63CD">
        <w:rPr>
          <w:rFonts w:cs="Arial" w:asciiTheme="minorHAnsi" w:hAnsiTheme="minorHAnsi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instrText xml:space="preserve"> FORMCHECKBOX </w:instrText>
      </w:r>
      <w:r w:rsidR="00B52228">
        <w:rPr>
          <w:rFonts w:cs="Arial" w:asciiTheme="minorHAnsi" w:hAnsiTheme="minorHAnsi"/>
          <w:i/>
          <w:color w:val="4472C4" w:themeColor="accent5"/>
          <w:szCs w:val="22"/>
        </w:rPr>
      </w:r>
      <w:r w:rsidR="00B52228">
        <w:rPr>
          <w:rFonts w:cs="Arial" w:asciiTheme="minorHAnsi" w:hAnsiTheme="minorHAnsi"/>
          <w:i/>
          <w:color w:val="4472C4" w:themeColor="accent5"/>
          <w:szCs w:val="22"/>
        </w:rPr>
        <w:fldChar w:fldCharType="separate"/>
      </w:r>
      <w:r w:rsidRPr="00AB3923" w:rsidR="00AD63CD">
        <w:rPr>
          <w:rFonts w:cs="Arial" w:asciiTheme="minorHAnsi" w:hAnsiTheme="minorHAnsi"/>
          <w:i/>
          <w:color w:val="4472C4" w:themeColor="accent5"/>
          <w:szCs w:val="22"/>
        </w:rPr>
        <w:fldChar w:fldCharType="end"/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</w:t>
      </w:r>
      <w:r w:rsidRPr="00AB3923" w:rsidR="0001060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Sent </w:t>
      </w:r>
      <w:r w:rsidRPr="00AB3923" w:rsidR="00764FA0">
        <w:rPr>
          <w:rFonts w:cs="Arial" w:asciiTheme="minorHAnsi" w:hAnsiTheme="minorHAnsi"/>
          <w:i/>
          <w:color w:val="4472C4" w:themeColor="accent5"/>
          <w:szCs w:val="22"/>
          <w:lang w:val="en-CA"/>
        </w:rPr>
        <w:t>by</w:t>
      </w:r>
      <w:r w:rsidRPr="00AB3923" w:rsidR="0001060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email  </w:t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   </w:t>
      </w:r>
      <w:r w:rsidRPr="00AB3923" w:rsidR="00AD63CD">
        <w:rPr>
          <w:rFonts w:cs="Arial" w:asciiTheme="minorHAnsi" w:hAnsiTheme="minorHAnsi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instrText xml:space="preserve"> FORMCHECKBOX </w:instrText>
      </w:r>
      <w:r w:rsidR="00B52228">
        <w:rPr>
          <w:rFonts w:cs="Arial" w:asciiTheme="minorHAnsi" w:hAnsiTheme="minorHAnsi"/>
          <w:i/>
          <w:color w:val="4472C4" w:themeColor="accent5"/>
          <w:szCs w:val="22"/>
        </w:rPr>
      </w:r>
      <w:r w:rsidR="00B52228">
        <w:rPr>
          <w:rFonts w:cs="Arial" w:asciiTheme="minorHAnsi" w:hAnsiTheme="minorHAnsi"/>
          <w:i/>
          <w:color w:val="4472C4" w:themeColor="accent5"/>
          <w:szCs w:val="22"/>
        </w:rPr>
        <w:fldChar w:fldCharType="separate"/>
      </w:r>
      <w:r w:rsidRPr="00AB3923" w:rsidR="00AD63CD">
        <w:rPr>
          <w:rFonts w:cs="Arial" w:asciiTheme="minorHAnsi" w:hAnsiTheme="minorHAnsi"/>
          <w:i/>
          <w:color w:val="4472C4" w:themeColor="accent5"/>
          <w:szCs w:val="22"/>
        </w:rPr>
        <w:fldChar w:fldCharType="end"/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In person      </w:t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</w:rPr>
        <w:fldChar w:fldCharType="begin">
          <w:ffData>
            <w:name w:val="CaseACocher5"/>
            <w:enabled/>
            <w:calcOnExit w:val="0"/>
            <w:checkBox>
              <w:sizeAuto/>
              <w:default w:val="0"/>
            </w:checkBox>
          </w:ffData>
        </w:fldChar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instrText xml:space="preserve"> FORMCHECKBOX </w:instrText>
      </w:r>
      <w:r w:rsidR="00B52228">
        <w:rPr>
          <w:rFonts w:cs="Arial" w:asciiTheme="minorHAnsi" w:hAnsiTheme="minorHAnsi"/>
          <w:i/>
          <w:color w:val="4472C4" w:themeColor="accent5"/>
          <w:szCs w:val="22"/>
        </w:rPr>
      </w:r>
      <w:r w:rsidR="00B52228">
        <w:rPr>
          <w:rFonts w:cs="Arial" w:asciiTheme="minorHAnsi" w:hAnsiTheme="minorHAnsi"/>
          <w:i/>
          <w:color w:val="4472C4" w:themeColor="accent5"/>
          <w:szCs w:val="22"/>
        </w:rPr>
        <w:fldChar w:fldCharType="separate"/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</w:rPr>
        <w:fldChar w:fldCharType="end"/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</w:t>
      </w:r>
      <w:r w:rsidRPr="00AB3923" w:rsidR="00764FA0">
        <w:rPr>
          <w:rFonts w:cs="Arial" w:asciiTheme="minorHAnsi" w:hAnsiTheme="minorHAnsi"/>
          <w:i/>
          <w:color w:val="4472C4" w:themeColor="accent5"/>
          <w:szCs w:val="22"/>
          <w:lang w:val="en-CA"/>
        </w:rPr>
        <w:t>Admin</w:t>
      </w:r>
      <w:r w:rsidRPr="00AB3923" w:rsidR="000076AF">
        <w:rPr>
          <w:rFonts w:cs="Arial" w:asciiTheme="minorHAnsi" w:hAnsiTheme="minorHAnsi"/>
          <w:i/>
          <w:color w:val="4472C4" w:themeColor="accent5"/>
          <w:szCs w:val="22"/>
          <w:lang w:val="en-CA"/>
        </w:rPr>
        <w:t>. Corrections</w:t>
      </w:r>
    </w:p>
    <w:p w:rsidRPr="00AB3923" w:rsidR="00FF0AF1" w:rsidRDefault="00FF0AF1" w14:paraId="46191E43" w14:textId="77777777">
      <w:pPr>
        <w:rPr>
          <w:rFonts w:cs="Arial" w:asciiTheme="minorHAnsi" w:hAnsiTheme="minorHAnsi"/>
          <w:i/>
          <w:color w:val="4472C4" w:themeColor="accent5"/>
          <w:szCs w:val="22"/>
          <w:lang w:val="en-CA"/>
        </w:rPr>
      </w:pPr>
    </w:p>
    <w:p w:rsidRPr="00AB3923" w:rsidR="0046653A" w:rsidRDefault="00FC00CD" w14:paraId="4CAACA2E" w14:textId="77777777">
      <w:pPr>
        <w:rPr>
          <w:rFonts w:cs="Arial" w:asciiTheme="minorHAnsi" w:hAnsiTheme="minorHAnsi"/>
          <w:i/>
          <w:color w:val="4472C4" w:themeColor="accent5"/>
          <w:szCs w:val="22"/>
          <w:lang w:val="en-CA"/>
        </w:rPr>
      </w:pPr>
      <w:r w:rsidRP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Processed</w:t>
      </w:r>
      <w:r w:rsidRPr="00AB3923" w:rsidR="002E7512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 by</w:t>
      </w:r>
      <w:r w:rsidRPr="00AB3923" w:rsidR="0046653A">
        <w:rPr>
          <w:rFonts w:cs="Arial" w:asciiTheme="minorHAnsi" w:hAnsiTheme="minorHAnsi"/>
          <w:color w:val="4472C4" w:themeColor="accent5"/>
          <w:szCs w:val="22"/>
          <w:lang w:val="en-CA"/>
        </w:rPr>
        <w:t xml:space="preserve">: 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>_</w:t>
      </w:r>
      <w:r w:rsidRPr="00AB3923" w:rsid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__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>__________</w:t>
      </w:r>
      <w:r w:rsidRPr="00AB3923" w:rsidR="0046653A">
        <w:rPr>
          <w:rFonts w:cs="Arial" w:asciiTheme="minorHAnsi" w:hAnsiTheme="minorHAnsi"/>
          <w:i/>
          <w:color w:val="4472C4" w:themeColor="accent5"/>
          <w:szCs w:val="22"/>
          <w:lang w:val="en-CA"/>
        </w:rPr>
        <w:tab/>
      </w:r>
      <w:r w:rsidRPr="00AB3923" w:rsidR="0046653A">
        <w:rPr>
          <w:rFonts w:cs="Arial" w:asciiTheme="minorHAnsi" w:hAnsiTheme="minorHAnsi"/>
          <w:i/>
          <w:color w:val="4472C4" w:themeColor="accent5"/>
          <w:szCs w:val="22"/>
          <w:lang w:val="en-CA"/>
        </w:rPr>
        <w:t>Date</w:t>
      </w:r>
      <w:r w:rsidRPr="00AB3923" w:rsidR="00AB3923">
        <w:rPr>
          <w:rFonts w:cs="Arial" w:asciiTheme="minorHAnsi" w:hAnsiTheme="minorHAnsi"/>
          <w:i/>
          <w:color w:val="4472C4" w:themeColor="accent5"/>
          <w:szCs w:val="22"/>
          <w:lang w:val="en-CA"/>
        </w:rPr>
        <w:t>: ____________</w:t>
      </w:r>
      <w:r w:rsidRPr="00AB3923" w:rsidR="00621FA1">
        <w:rPr>
          <w:rFonts w:cs="Arial" w:asciiTheme="minorHAnsi" w:hAnsiTheme="minorHAnsi"/>
          <w:i/>
          <w:color w:val="4472C4" w:themeColor="accent5"/>
          <w:szCs w:val="22"/>
          <w:lang w:val="en-CA"/>
        </w:rPr>
        <w:t xml:space="preserve">__  </w:t>
      </w:r>
    </w:p>
    <w:p w:rsidRPr="00AB3923" w:rsidR="000076AF" w:rsidP="000076AF" w:rsidRDefault="000076AF" w14:paraId="4F1B1862" w14:textId="77777777">
      <w:pPr>
        <w:rPr>
          <w:rFonts w:asciiTheme="minorHAnsi" w:hAnsiTheme="minorHAnsi"/>
          <w:color w:val="4472C4" w:themeColor="accent5"/>
          <w:szCs w:val="22"/>
          <w:lang w:val="en-CA"/>
        </w:rPr>
      </w:pPr>
    </w:p>
    <w:p w:rsidRPr="00AB3923" w:rsidR="007D5CF5" w:rsidRDefault="00AB3923" w14:paraId="5D8340FD" w14:textId="77777777">
      <w:pPr>
        <w:rPr>
          <w:rFonts w:asciiTheme="minorHAnsi" w:hAnsiTheme="minorHAnsi"/>
          <w:color w:val="4472C4" w:themeColor="accent5"/>
          <w:szCs w:val="22"/>
          <w:lang w:val="en-CA"/>
        </w:rPr>
      </w:pPr>
      <w:r w:rsidRPr="00AB3923">
        <w:rPr>
          <w:rFonts w:asciiTheme="minorHAnsi" w:hAnsiTheme="minorHAnsi"/>
          <w:color w:val="4472C4" w:themeColor="accent5"/>
          <w:szCs w:val="22"/>
          <w:lang w:val="en-CA"/>
        </w:rPr>
        <w:t>Calculation:</w:t>
      </w:r>
      <w:r w:rsidRPr="00AB3923" w:rsidR="000076AF">
        <w:rPr>
          <w:rFonts w:asciiTheme="minorHAnsi" w:hAnsiTheme="minorHAnsi"/>
          <w:color w:val="4472C4" w:themeColor="accent5"/>
          <w:szCs w:val="22"/>
          <w:lang w:val="en-CA"/>
        </w:rPr>
        <w:t xml:space="preserve"> ______________________________________________________________ </w:t>
      </w:r>
    </w:p>
    <w:sectPr w:rsidRPr="00AB3923" w:rsidR="007D5CF5" w:rsidSect="001E4681">
      <w:headerReference w:type="default" r:id="rId10"/>
      <w:pgSz w:w="12240" w:h="15840" w:orient="portrait"/>
      <w:pgMar w:top="238" w:right="567" w:bottom="244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E4681" w:rsidP="00BA5415" w:rsidRDefault="001E4681" w14:paraId="7A4BA1C2" w14:textId="77777777">
      <w:r>
        <w:separator/>
      </w:r>
    </w:p>
  </w:endnote>
  <w:endnote w:type="continuationSeparator" w:id="0">
    <w:p w:rsidR="001E4681" w:rsidP="00BA5415" w:rsidRDefault="001E4681" w14:paraId="30B06B1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E4681" w:rsidP="00BA5415" w:rsidRDefault="001E4681" w14:paraId="13463640" w14:textId="77777777">
      <w:r>
        <w:separator/>
      </w:r>
    </w:p>
  </w:footnote>
  <w:footnote w:type="continuationSeparator" w:id="0">
    <w:p w:rsidR="001E4681" w:rsidP="00BA5415" w:rsidRDefault="001E4681" w14:paraId="02EE5CB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A5415" w:rsidR="00BA5415" w:rsidP="00BA5415" w:rsidRDefault="00072E83" w14:paraId="381CFD2C" w14:textId="77777777">
    <w:pPr>
      <w:pStyle w:val="Header"/>
      <w:jc w:val="right"/>
      <w:rPr>
        <w:rFonts w:ascii="Arial" w:hAnsi="Arial" w:cs="Arial"/>
        <w:color w:val="808080"/>
        <w:sz w:val="18"/>
      </w:rPr>
    </w:pPr>
    <w:r>
      <w:rPr>
        <w:rFonts w:ascii="Arial" w:hAnsi="Arial" w:cs="Arial"/>
        <w:color w:val="808080"/>
        <w:sz w:val="18"/>
      </w:rPr>
      <w:t xml:space="preserve"> </w:t>
    </w:r>
  </w:p>
  <w:p w:rsidR="00BA5415" w:rsidRDefault="00BA5415" w14:paraId="4B293FB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6" style="width:9.75pt;height:9.75pt" o:bullet="t" type="#_x0000_t75">
        <v:imagedata o:title="BD21298_" r:id="rId1"/>
      </v:shape>
    </w:pict>
  </w:numPicBullet>
  <w:abstractNum w:abstractNumId="0" w15:restartNumberingAfterBreak="0">
    <w:nsid w:val="04AE3BFE"/>
    <w:multiLevelType w:val="hybridMultilevel"/>
    <w:tmpl w:val="9170F06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8B22C4A"/>
    <w:multiLevelType w:val="hybridMultilevel"/>
    <w:tmpl w:val="99085F9E"/>
    <w:lvl w:ilvl="0" w:tplc="91FA8F1C">
      <w:start w:val="1"/>
      <w:numFmt w:val="bullet"/>
      <w:lvlText w:val=""/>
      <w:lvlJc w:val="left"/>
      <w:pPr>
        <w:ind w:left="360" w:hanging="360"/>
      </w:pPr>
      <w:rPr>
        <w:rFonts w:hint="default" w:ascii="Symbol" w:hAnsi="Symbol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B223FCA"/>
    <w:multiLevelType w:val="hybridMultilevel"/>
    <w:tmpl w:val="D1DEDBC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6E5757"/>
    <w:multiLevelType w:val="singleLevel"/>
    <w:tmpl w:val="BFF6C3B4"/>
    <w:lvl w:ilvl="0">
      <w:numFmt w:val="bullet"/>
      <w:lvlText w:val=""/>
      <w:lvlJc w:val="left"/>
      <w:pPr>
        <w:tabs>
          <w:tab w:val="num" w:pos="705"/>
        </w:tabs>
        <w:ind w:left="705" w:hanging="705"/>
      </w:pPr>
      <w:rPr>
        <w:rFonts w:hint="default" w:ascii="Wingdings" w:hAnsi="Wingdings"/>
      </w:rPr>
    </w:lvl>
  </w:abstractNum>
  <w:abstractNum w:abstractNumId="4" w15:restartNumberingAfterBreak="0">
    <w:nsid w:val="496A37B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5" w15:restartNumberingAfterBreak="0">
    <w:nsid w:val="5EAB2090"/>
    <w:multiLevelType w:val="hybridMultilevel"/>
    <w:tmpl w:val="C490594C"/>
    <w:lvl w:ilvl="0" w:tplc="0C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1135E9A"/>
    <w:multiLevelType w:val="hybridMultilevel"/>
    <w:tmpl w:val="F36ADAB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35504982">
    <w:abstractNumId w:val="4"/>
  </w:num>
  <w:num w:numId="2" w16cid:durableId="2100639465">
    <w:abstractNumId w:val="3"/>
  </w:num>
  <w:num w:numId="3" w16cid:durableId="1981880908">
    <w:abstractNumId w:val="5"/>
  </w:num>
  <w:num w:numId="4" w16cid:durableId="1167399599">
    <w:abstractNumId w:val="1"/>
  </w:num>
  <w:num w:numId="5" w16cid:durableId="172303521">
    <w:abstractNumId w:val="6"/>
  </w:num>
  <w:num w:numId="6" w16cid:durableId="1762287892">
    <w:abstractNumId w:val="2"/>
  </w:num>
  <w:num w:numId="7" w16cid:durableId="117344794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ocumentProtection w:edit="forms" w:formatting="1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c3NzI0MzA2NbRU0lEKTi0uzszPAykwqgUAkJeYkSwAAAA="/>
  </w:docVars>
  <w:rsids>
    <w:rsidRoot w:val="0030028D"/>
    <w:rsid w:val="000076AF"/>
    <w:rsid w:val="0001060F"/>
    <w:rsid w:val="0001345F"/>
    <w:rsid w:val="00014CBD"/>
    <w:rsid w:val="00014ECD"/>
    <w:rsid w:val="000409D1"/>
    <w:rsid w:val="00072E83"/>
    <w:rsid w:val="000A1067"/>
    <w:rsid w:val="000B285B"/>
    <w:rsid w:val="000B2923"/>
    <w:rsid w:val="000F3718"/>
    <w:rsid w:val="001112CD"/>
    <w:rsid w:val="00132C6D"/>
    <w:rsid w:val="00156B66"/>
    <w:rsid w:val="001658EC"/>
    <w:rsid w:val="001972F3"/>
    <w:rsid w:val="001A3576"/>
    <w:rsid w:val="001A4BB4"/>
    <w:rsid w:val="001B4932"/>
    <w:rsid w:val="001E326C"/>
    <w:rsid w:val="001E4681"/>
    <w:rsid w:val="001F7C3C"/>
    <w:rsid w:val="00214E05"/>
    <w:rsid w:val="00230F06"/>
    <w:rsid w:val="00246CAD"/>
    <w:rsid w:val="00257EB0"/>
    <w:rsid w:val="00271265"/>
    <w:rsid w:val="002D010D"/>
    <w:rsid w:val="002E7512"/>
    <w:rsid w:val="0030028D"/>
    <w:rsid w:val="00304100"/>
    <w:rsid w:val="003276EA"/>
    <w:rsid w:val="003477EC"/>
    <w:rsid w:val="00365B09"/>
    <w:rsid w:val="003665D9"/>
    <w:rsid w:val="00384419"/>
    <w:rsid w:val="003A5D18"/>
    <w:rsid w:val="003B3BB6"/>
    <w:rsid w:val="003B4781"/>
    <w:rsid w:val="003D3039"/>
    <w:rsid w:val="00400EF8"/>
    <w:rsid w:val="004216CC"/>
    <w:rsid w:val="004358E3"/>
    <w:rsid w:val="0046653A"/>
    <w:rsid w:val="004840EB"/>
    <w:rsid w:val="004879FF"/>
    <w:rsid w:val="004921D5"/>
    <w:rsid w:val="00494EE4"/>
    <w:rsid w:val="0049694A"/>
    <w:rsid w:val="004B0439"/>
    <w:rsid w:val="004B4737"/>
    <w:rsid w:val="004B4C00"/>
    <w:rsid w:val="004D0FEB"/>
    <w:rsid w:val="004E7892"/>
    <w:rsid w:val="0050020E"/>
    <w:rsid w:val="005642FC"/>
    <w:rsid w:val="005A71FC"/>
    <w:rsid w:val="005B7C4F"/>
    <w:rsid w:val="005F2D54"/>
    <w:rsid w:val="005F7453"/>
    <w:rsid w:val="00621FA1"/>
    <w:rsid w:val="00625EF6"/>
    <w:rsid w:val="0064386D"/>
    <w:rsid w:val="00655465"/>
    <w:rsid w:val="00660786"/>
    <w:rsid w:val="00676CA0"/>
    <w:rsid w:val="00686215"/>
    <w:rsid w:val="006B3CAE"/>
    <w:rsid w:val="006B5970"/>
    <w:rsid w:val="006E5CEC"/>
    <w:rsid w:val="00700B36"/>
    <w:rsid w:val="00714B7C"/>
    <w:rsid w:val="00741B30"/>
    <w:rsid w:val="00750EEF"/>
    <w:rsid w:val="00764FA0"/>
    <w:rsid w:val="00776E92"/>
    <w:rsid w:val="0078072D"/>
    <w:rsid w:val="00791704"/>
    <w:rsid w:val="00794774"/>
    <w:rsid w:val="007C4C48"/>
    <w:rsid w:val="007D0F0F"/>
    <w:rsid w:val="007D4E87"/>
    <w:rsid w:val="007D5CF5"/>
    <w:rsid w:val="007E1518"/>
    <w:rsid w:val="007E2016"/>
    <w:rsid w:val="007F467E"/>
    <w:rsid w:val="008132A2"/>
    <w:rsid w:val="00820E5D"/>
    <w:rsid w:val="00824511"/>
    <w:rsid w:val="00843404"/>
    <w:rsid w:val="008542F0"/>
    <w:rsid w:val="008959A2"/>
    <w:rsid w:val="009113D4"/>
    <w:rsid w:val="00961E54"/>
    <w:rsid w:val="009735BA"/>
    <w:rsid w:val="00975FCE"/>
    <w:rsid w:val="00985966"/>
    <w:rsid w:val="00A13DBA"/>
    <w:rsid w:val="00A226C9"/>
    <w:rsid w:val="00A77422"/>
    <w:rsid w:val="00A953B7"/>
    <w:rsid w:val="00AB3923"/>
    <w:rsid w:val="00AB58F1"/>
    <w:rsid w:val="00AB70FD"/>
    <w:rsid w:val="00AC7059"/>
    <w:rsid w:val="00AD301F"/>
    <w:rsid w:val="00AD63CD"/>
    <w:rsid w:val="00AE43D7"/>
    <w:rsid w:val="00AE5528"/>
    <w:rsid w:val="00B416C5"/>
    <w:rsid w:val="00B52228"/>
    <w:rsid w:val="00B5494F"/>
    <w:rsid w:val="00B54FD4"/>
    <w:rsid w:val="00B77AF3"/>
    <w:rsid w:val="00B83419"/>
    <w:rsid w:val="00B9638A"/>
    <w:rsid w:val="00BA5415"/>
    <w:rsid w:val="00BA59C3"/>
    <w:rsid w:val="00BB384E"/>
    <w:rsid w:val="00BC0625"/>
    <w:rsid w:val="00BC6D25"/>
    <w:rsid w:val="00C1189C"/>
    <w:rsid w:val="00C349B6"/>
    <w:rsid w:val="00C56E51"/>
    <w:rsid w:val="00C92D7C"/>
    <w:rsid w:val="00C93CA9"/>
    <w:rsid w:val="00CA1B0F"/>
    <w:rsid w:val="00CB5E10"/>
    <w:rsid w:val="00CB6D01"/>
    <w:rsid w:val="00CE1E37"/>
    <w:rsid w:val="00CE5D39"/>
    <w:rsid w:val="00CF2E8D"/>
    <w:rsid w:val="00CF4C42"/>
    <w:rsid w:val="00D45402"/>
    <w:rsid w:val="00D5181C"/>
    <w:rsid w:val="00D53236"/>
    <w:rsid w:val="00D5770C"/>
    <w:rsid w:val="00DA21B3"/>
    <w:rsid w:val="00DA4798"/>
    <w:rsid w:val="00DE3026"/>
    <w:rsid w:val="00DE4DA4"/>
    <w:rsid w:val="00E2332E"/>
    <w:rsid w:val="00E40440"/>
    <w:rsid w:val="00E67BB4"/>
    <w:rsid w:val="00E73A55"/>
    <w:rsid w:val="00E75E91"/>
    <w:rsid w:val="00E77170"/>
    <w:rsid w:val="00E77525"/>
    <w:rsid w:val="00E80D44"/>
    <w:rsid w:val="00E865C6"/>
    <w:rsid w:val="00E92E54"/>
    <w:rsid w:val="00E9654B"/>
    <w:rsid w:val="00E96B58"/>
    <w:rsid w:val="00E96F57"/>
    <w:rsid w:val="00EA492F"/>
    <w:rsid w:val="00EA4F2A"/>
    <w:rsid w:val="00ED3311"/>
    <w:rsid w:val="00F4595E"/>
    <w:rsid w:val="00F7240D"/>
    <w:rsid w:val="00F81549"/>
    <w:rsid w:val="00FA592A"/>
    <w:rsid w:val="00FC00CD"/>
    <w:rsid w:val="00FC1168"/>
    <w:rsid w:val="00FE733B"/>
    <w:rsid w:val="00FF0AF1"/>
    <w:rsid w:val="00FF24A2"/>
    <w:rsid w:val="2F147AFA"/>
    <w:rsid w:val="67762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D11CE62"/>
  <w15:chartTrackingRefBased/>
  <w15:docId w15:val="{90792138-A2BF-4C2A-A451-B5E2F736AE7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49694A"/>
    <w:rPr>
      <w:lang w:val="fr-CA" w:eastAsia="fr-FR"/>
    </w:rPr>
  </w:style>
  <w:style w:type="paragraph" w:styleId="Heading1">
    <w:name w:val="heading 1"/>
    <w:basedOn w:val="Normal"/>
    <w:next w:val="Normal"/>
    <w:qFormat/>
    <w:rsid w:val="0049694A"/>
    <w:pPr>
      <w:keepNext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49694A"/>
    <w:pPr>
      <w:keepNext/>
      <w:jc w:val="center"/>
      <w:outlineLvl w:val="1"/>
    </w:pPr>
    <w:rPr>
      <w:rFonts w:ascii="Arial" w:hAnsi="Arial"/>
      <w:b/>
      <w:i/>
      <w:sz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sid w:val="0049694A"/>
    <w:rPr>
      <w:color w:val="0000FF"/>
      <w:u w:val="single"/>
    </w:rPr>
  </w:style>
  <w:style w:type="character" w:styleId="FollowedHyperlink">
    <w:name w:val="FollowedHyperlink"/>
    <w:rsid w:val="0049694A"/>
    <w:rPr>
      <w:color w:val="800080"/>
      <w:u w:val="single"/>
    </w:rPr>
  </w:style>
  <w:style w:type="paragraph" w:styleId="BodyText">
    <w:name w:val="Body Text"/>
    <w:basedOn w:val="Normal"/>
    <w:rsid w:val="0049694A"/>
    <w:pPr>
      <w:jc w:val="both"/>
    </w:pPr>
    <w:rPr>
      <w:rFonts w:ascii="Arial" w:hAnsi="Arial"/>
      <w:i/>
    </w:rPr>
  </w:style>
  <w:style w:type="paragraph" w:styleId="BodyText2">
    <w:name w:val="Body Text 2"/>
    <w:basedOn w:val="Normal"/>
    <w:rsid w:val="0049694A"/>
    <w:pPr>
      <w:autoSpaceDE w:val="0"/>
      <w:autoSpaceDN w:val="0"/>
      <w:adjustRightInd w:val="0"/>
    </w:pPr>
    <w:rPr>
      <w:rFonts w:ascii="Arial" w:hAnsi="Arial" w:cs="Arial"/>
      <w:i/>
      <w:iCs/>
      <w:lang w:val="fr-FR"/>
    </w:rPr>
  </w:style>
  <w:style w:type="paragraph" w:styleId="BalloonText">
    <w:name w:val="Balloon Text"/>
    <w:basedOn w:val="Normal"/>
    <w:semiHidden/>
    <w:rsid w:val="00E96B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2C6D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Header">
    <w:name w:val="header"/>
    <w:basedOn w:val="Normal"/>
    <w:link w:val="HeaderChar"/>
    <w:uiPriority w:val="99"/>
    <w:rsid w:val="00BA5415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uiPriority w:val="99"/>
    <w:rsid w:val="00BA5415"/>
    <w:rPr>
      <w:lang w:eastAsia="fr-FR"/>
    </w:rPr>
  </w:style>
  <w:style w:type="paragraph" w:styleId="Footer">
    <w:name w:val="footer"/>
    <w:basedOn w:val="Normal"/>
    <w:link w:val="FooterChar"/>
    <w:rsid w:val="00BA5415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rsid w:val="00BA5415"/>
    <w:rPr>
      <w:lang w:eastAsia="fr-FR"/>
    </w:rPr>
  </w:style>
  <w:style w:type="paragraph" w:styleId="DecimalAligned" w:customStyle="1">
    <w:name w:val="Decimal Aligned"/>
    <w:basedOn w:val="Normal"/>
    <w:uiPriority w:val="40"/>
    <w:qFormat/>
    <w:rsid w:val="0050020E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0020E"/>
    <w:rPr>
      <w:rFonts w:ascii="Calibri" w:hAnsi="Calibri"/>
      <w:lang w:val="en-US" w:eastAsia="en-US"/>
    </w:rPr>
  </w:style>
  <w:style w:type="character" w:styleId="FootnoteTextChar" w:customStyle="1">
    <w:name w:val="Footnote Text Char"/>
    <w:link w:val="FootnoteText"/>
    <w:uiPriority w:val="99"/>
    <w:rsid w:val="0050020E"/>
    <w:rPr>
      <w:rFonts w:ascii="Calibri" w:hAnsi="Calibri"/>
      <w:lang w:val="en-US" w:eastAsia="en-US"/>
    </w:rPr>
  </w:style>
  <w:style w:type="character" w:styleId="SubtleEmphasis">
    <w:name w:val="Subtle Emphasis"/>
    <w:uiPriority w:val="19"/>
    <w:qFormat/>
    <w:rsid w:val="0050020E"/>
    <w:rPr>
      <w:i/>
      <w:iCs/>
    </w:rPr>
  </w:style>
  <w:style w:type="table" w:styleId="MediumShading2-Accent5">
    <w:name w:val="Medium Shading 2 Accent 5"/>
    <w:basedOn w:val="TableNormal"/>
    <w:uiPriority w:val="64"/>
    <w:rsid w:val="0050020E"/>
    <w:rPr>
      <w:rFonts w:ascii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472C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438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33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0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mailto:administration@profaqua.ca" TargetMode="External" Id="rId9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DDDE4-9F00-4329-9E12-36BD3992BFB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olitique de traitement des demandes</dc:title>
  <dc:subject/>
  <dc:creator>d</dc:creator>
  <keywords/>
  <lastModifiedBy>adm</lastModifiedBy>
  <revision>17</revision>
  <lastPrinted>2020-02-06T16:05:00.0000000Z</lastPrinted>
  <dcterms:created xsi:type="dcterms:W3CDTF">2024-01-11T17:31:00.0000000Z</dcterms:created>
  <dcterms:modified xsi:type="dcterms:W3CDTF">2024-01-12T19:49:23.930902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bc7814337a51c92ac7b3e8539700817c5b00744fea1ed96c0640a854b4973c</vt:lpwstr>
  </property>
</Properties>
</file>